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9379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065b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66ef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0a2b5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